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1AB4" w:rsidRPr="00D44AB7" w:rsidRDefault="00EE1AB4" w:rsidP="00EE1AB4">
      <w:pPr>
        <w:rPr>
          <w:rFonts w:ascii="Pigiarniq" w:hAnsi="Pigiarniq"/>
          <w:b/>
          <w:sz w:val="32"/>
          <w:szCs w:val="32"/>
          <w:lang w:val="iu-Cans-CA"/>
        </w:rPr>
      </w:pPr>
      <w:r w:rsidRPr="00D44AB7">
        <w:rPr>
          <w:rFonts w:ascii="Pigiarniq" w:hAnsi="Pigiarniq"/>
          <w:b/>
          <w:bCs/>
          <w:sz w:val="32"/>
          <w:szCs w:val="32"/>
          <w:lang w:val="iu-Cans-CA"/>
        </w:rPr>
        <w:t>ᐆᒃᑑᑎ ᑎᑎᖅᑎᕈᑎ ᐊᐅᓚᑦᑎᓂᕐᒧᑦ ᓴᓇᕝᕕᖕᒧᑦ ᐅᑎᕐᓂᐊᕐᓂᕐᒧᑦ</w:t>
      </w:r>
    </w:p>
    <w:p w:rsidR="00EE1AB4" w:rsidRPr="00884A54" w:rsidRDefault="00EE1AB4" w:rsidP="00EE1AB4">
      <w:pPr>
        <w:rPr>
          <w:rFonts w:ascii="Pigiarniq" w:hAnsi="Pigiarniq"/>
          <w:sz w:val="12"/>
          <w:szCs w:val="12"/>
          <w:lang w:val="iu-Cans-CA"/>
        </w:rPr>
      </w:pPr>
      <w:r w:rsidRPr="00884A54">
        <w:rPr>
          <w:rFonts w:ascii="Pigiarniq" w:hAnsi="Pigiarniq"/>
          <w:noProof/>
          <w:sz w:val="20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CECD90" wp14:editId="3CB10F8A">
                <wp:simplePos x="0" y="0"/>
                <wp:positionH relativeFrom="column">
                  <wp:posOffset>0</wp:posOffset>
                </wp:positionH>
                <wp:positionV relativeFrom="paragraph">
                  <wp:posOffset>128905</wp:posOffset>
                </wp:positionV>
                <wp:extent cx="5372100" cy="428625"/>
                <wp:effectExtent l="0" t="0" r="0" b="952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4286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o="urn:schemas-microsoft-com:office:office" xmlns:v="urn:schemas-microsoft-com:vml" xmlns:w10="urn:schemas-microsoft-com:office:word" xmlns:w="http://schemas.openxmlformats.org/wordprocessingml/2006/main" xmlns="" xmlns:mo="http://schemas.microsoft.com/office/mac/office/2008/main" xmlns:mv="urn:schemas-microsoft-com:mac:vml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E1AB4" w:rsidRPr="00D44AB7" w:rsidRDefault="00EE1AB4" w:rsidP="00EE1AB4">
                            <w:pPr>
                              <w:rPr>
                                <w:rFonts w:ascii="Pigiarniq" w:hAnsi="Pigiarniq"/>
                                <w:sz w:val="18"/>
                                <w:szCs w:val="18"/>
                                <w:lang w:val="iu-Cans-CA"/>
                              </w:rPr>
                            </w:pPr>
                            <w:r w:rsidRPr="00D44AB7">
                              <w:rPr>
                                <w:rFonts w:ascii="Pigiarniq" w:hAnsi="Pigiarniq"/>
                                <w:sz w:val="18"/>
                                <w:szCs w:val="22"/>
                                <w:lang w:val="iu-Cans-CA"/>
                              </w:rPr>
                              <w:t>ᖃᐅᔨᒪᒋᑦ: ᑎᑎᖅᓯᕙᓪᓕᐊᒍᑎ ᐊᓯᔾᔨᑐᐃᓐᓇᕆᐊᓕᒃ ᒪᓕᒡᓗᑎᒃ ᐱᓕᕆᕝᕕᒃᐱᑦ ᖃᓄᐃᓕᐅᕈᑎᖏᓐᓂᒃ – ᐋᖅᑭᒋᐊᖃᑦᑕᕐᓗᒋᑦ ᐱᔭᕆᐊᖃᖅᑐᒃᑯ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0;margin-top:10.15pt;width:423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" fillcolor="#d8d8d8 [2732]" stroked="f">
                <v:textbox>
                  <w:txbxContent>
                    <w:p w:rsidR="00EE1AB4" w:rsidRPr="00D44AB7" w:rsidRDefault="00EE1AB4" w:rsidP="00EE1AB4">
                      <w:pPr>
                        <w:rPr>
                          <w:rFonts w:ascii="Pigiarniq" w:hAnsi="Pigiarniq"/>
                          <w:sz w:val="18"/>
                          <w:szCs w:val="18"/>
                          <w:lang w:val="iu-Cans-CA"/>
                        </w:rPr>
                      </w:pPr>
                      <w:r w:rsidRPr="00D44AB7">
                        <w:rPr>
                          <w:rFonts w:ascii="Pigiarniq" w:hAnsi="Pigiarniq"/>
                          <w:sz w:val="18"/>
                          <w:szCs w:val="22"/>
                          <w:lang w:val="iu-Cans-CA"/>
                        </w:rPr>
                        <w:t>ᖃᐅᔨᒪᒋᑦ: ᑎᑎᖅᓯᕙᓪᓕᐊᒍᑎ ᐊᓯᔾᔨᑐᐃᓐᓇᕆᐊᓕᒃ ᒪᓕᒡᓗᑎᒃ ᐱᓕᕆᕝᕕᒃᐱᑦ ᖃᓄᐃᓕᐅᕈᑎᖏᓐᓂᒃ – ᐋᖅᑭᒋᐊᖃᑦᑕᕐᓗᒋᑦ ᐱᔭᕆᐊᖃᖅᑐᒃᑯᑦ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E1AB4" w:rsidRPr="00884A54" w:rsidRDefault="00EE1AB4" w:rsidP="00EE1AB4">
      <w:pPr>
        <w:rPr>
          <w:rFonts w:ascii="Pigiarniq" w:hAnsi="Pigiarniq"/>
          <w:sz w:val="12"/>
          <w:szCs w:val="12"/>
          <w:lang w:val="iu-Cans-CA"/>
        </w:rPr>
      </w:pPr>
    </w:p>
    <w:tbl>
      <w:tblPr>
        <w:tblStyle w:val="TableGrid"/>
        <w:tblW w:w="91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58" w:type="dxa"/>
        </w:tblCellMar>
        <w:tblLook w:val="01E0" w:firstRow="1" w:lastRow="1" w:firstColumn="1" w:lastColumn="1" w:noHBand="0" w:noVBand="0"/>
      </w:tblPr>
      <w:tblGrid>
        <w:gridCol w:w="835"/>
        <w:gridCol w:w="8352"/>
      </w:tblGrid>
      <w:tr w:rsidR="00EE1AB4" w:rsidRPr="00884A54" w:rsidTr="00D44AB7">
        <w:tc>
          <w:tcPr>
            <w:tcW w:w="9187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bottom"/>
          </w:tcPr>
          <w:tbl>
            <w:tblPr>
              <w:tblStyle w:val="TableGrid"/>
              <w:tblpPr w:leftFromText="180" w:rightFromText="180" w:vertAnchor="text" w:horzAnchor="margin" w:tblpYSpec="bottom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424"/>
              <w:gridCol w:w="6048"/>
            </w:tblGrid>
            <w:tr w:rsidR="00884A54" w:rsidRPr="00884A54" w:rsidTr="00884A54">
              <w:trPr>
                <w:trHeight w:val="383"/>
              </w:trPr>
              <w:tc>
                <w:tcPr>
                  <w:tcW w:w="242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884A54" w:rsidRPr="00884A54" w:rsidRDefault="00884A54" w:rsidP="00884A54">
                  <w:pPr>
                    <w:spacing w:after="120"/>
                    <w:ind w:left="-426" w:firstLine="426"/>
                    <w:rPr>
                      <w:rFonts w:ascii="Pigiarniq" w:hAnsi="Pigiarniq" w:cs="Arial"/>
                      <w:b/>
                      <w:sz w:val="16"/>
                      <w:lang w:val="iu-Cans-CA"/>
                    </w:rPr>
                  </w:pPr>
                  <w:bookmarkStart w:id="0" w:name="_Toc405186938"/>
                  <w:bookmarkStart w:id="1" w:name="_Toc401845420"/>
                  <w:bookmarkStart w:id="2" w:name="_Toc398537878"/>
                  <w:bookmarkStart w:id="3" w:name="_Toc390439823"/>
                  <w:bookmarkStart w:id="4" w:name="_Toc386726030"/>
                  <w:bookmarkStart w:id="5" w:name="_Toc386467589"/>
                  <w:r w:rsidRPr="00884A54">
                    <w:rPr>
                      <w:rFonts w:ascii="Pigiarniq" w:hAnsi="Pigiarniq" w:cs="Arial"/>
                      <w:b/>
                      <w:bCs/>
                      <w:sz w:val="16"/>
                      <w:lang w:val="iu-Cans-CA"/>
                    </w:rPr>
                    <w:t>ᓴᓇᔨᐅᑉ ᐊᑎᖓ:</w:t>
                  </w:r>
                </w:p>
              </w:tc>
              <w:tc>
                <w:tcPr>
                  <w:tcW w:w="6048" w:type="dxa"/>
                  <w:tcBorders>
                    <w:top w:val="nil"/>
                    <w:left w:val="nil"/>
                    <w:bottom w:val="single" w:sz="4" w:space="0" w:color="FFFFFF" w:themeColor="background1"/>
                    <w:right w:val="nil"/>
                  </w:tcBorders>
                  <w:shd w:val="clear" w:color="auto" w:fill="D9D9D9" w:themeFill="background1" w:themeFillShade="D9"/>
                </w:tcPr>
                <w:p w:rsidR="00884A54" w:rsidRPr="00884A54" w:rsidRDefault="00884A54" w:rsidP="00884A54">
                  <w:pPr>
                    <w:spacing w:after="120"/>
                    <w:rPr>
                      <w:rFonts w:ascii="Pigiarniq" w:hAnsi="Pigiarniq" w:cs="Arial"/>
                      <w:sz w:val="16"/>
                      <w:lang w:val="iu-Cans-CA"/>
                    </w:rPr>
                  </w:pPr>
                </w:p>
              </w:tc>
            </w:tr>
            <w:tr w:rsidR="00884A54" w:rsidRPr="00884A54" w:rsidTr="00884A54">
              <w:trPr>
                <w:trHeight w:val="290"/>
              </w:trPr>
              <w:tc>
                <w:tcPr>
                  <w:tcW w:w="242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884A54" w:rsidRPr="00884A54" w:rsidRDefault="00884A54" w:rsidP="00884A54">
                  <w:pPr>
                    <w:spacing w:after="120"/>
                    <w:rPr>
                      <w:rFonts w:ascii="Pigiarniq" w:hAnsi="Pigiarniq" w:cs="Arial"/>
                      <w:b/>
                      <w:sz w:val="16"/>
                      <w:lang w:val="iu-Cans-CA"/>
                    </w:rPr>
                  </w:pPr>
                  <w:r w:rsidRPr="00884A54">
                    <w:rPr>
                      <w:rFonts w:ascii="Pigiarniq" w:hAnsi="Pigiarniq" w:cs="Arial"/>
                      <w:b/>
                      <w:bCs/>
                      <w:sz w:val="16"/>
                      <w:lang w:val="iu-Cans-CA"/>
                    </w:rPr>
                    <w:t>ᒥᐊᓂᖅᓯᔨᖓᑕ ᐊᑎᖓ:</w:t>
                  </w:r>
                </w:p>
              </w:tc>
              <w:tc>
                <w:tcPr>
                  <w:tcW w:w="6048" w:type="dxa"/>
                  <w:tcBorders>
                    <w:top w:val="single" w:sz="4" w:space="0" w:color="FFFFFF" w:themeColor="background1"/>
                    <w:left w:val="nil"/>
                    <w:bottom w:val="single" w:sz="4" w:space="0" w:color="FFFFFF" w:themeColor="background1"/>
                    <w:right w:val="nil"/>
                  </w:tcBorders>
                  <w:shd w:val="clear" w:color="auto" w:fill="D9D9D9" w:themeFill="background1" w:themeFillShade="D9"/>
                </w:tcPr>
                <w:p w:rsidR="00884A54" w:rsidRPr="00884A54" w:rsidRDefault="00884A54" w:rsidP="00884A54">
                  <w:pPr>
                    <w:tabs>
                      <w:tab w:val="left" w:pos="5117"/>
                    </w:tabs>
                    <w:spacing w:after="120"/>
                    <w:rPr>
                      <w:rFonts w:ascii="Pigiarniq" w:hAnsi="Pigiarniq" w:cs="Arial"/>
                      <w:sz w:val="16"/>
                      <w:lang w:val="iu-Cans-CA"/>
                    </w:rPr>
                  </w:pPr>
                  <w:r w:rsidRPr="00884A54">
                    <w:rPr>
                      <w:rFonts w:ascii="Pigiarniq" w:hAnsi="Pigiarniq"/>
                      <w:sz w:val="16"/>
                      <w:lang w:val="iu-Cans-CA"/>
                    </w:rPr>
                    <w:tab/>
                  </w:r>
                </w:p>
              </w:tc>
            </w:tr>
            <w:tr w:rsidR="00884A54" w:rsidRPr="00884A54" w:rsidTr="00884A54">
              <w:trPr>
                <w:trHeight w:val="383"/>
              </w:trPr>
              <w:tc>
                <w:tcPr>
                  <w:tcW w:w="242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884A54" w:rsidRPr="00884A54" w:rsidRDefault="00884A54" w:rsidP="00884A54">
                  <w:pPr>
                    <w:spacing w:after="120"/>
                    <w:rPr>
                      <w:rFonts w:ascii="Pigiarniq" w:hAnsi="Pigiarniq" w:cs="Arial"/>
                      <w:b/>
                      <w:sz w:val="16"/>
                      <w:lang w:val="iu-Cans-CA"/>
                    </w:rPr>
                  </w:pPr>
                  <w:r w:rsidRPr="00884A54">
                    <w:rPr>
                      <w:rFonts w:ascii="Pigiarniq" w:hAnsi="Pigiarniq" w:cs="Arial"/>
                      <w:b/>
                      <w:bCs/>
                      <w:sz w:val="16"/>
                      <w:lang w:val="iu-Cans-CA"/>
                    </w:rPr>
                    <w:t>ᐅᓪᓗᖓ ᐋᓐᓂᕐᓂᐅᑉ/ᐋᓐᓂᐊᓕᕐᓂᐅᑉ:</w:t>
                  </w:r>
                </w:p>
              </w:tc>
              <w:tc>
                <w:tcPr>
                  <w:tcW w:w="6048" w:type="dxa"/>
                  <w:tcBorders>
                    <w:top w:val="single" w:sz="4" w:space="0" w:color="FFFFFF" w:themeColor="background1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:rsidR="00884A54" w:rsidRPr="00884A54" w:rsidRDefault="00884A54" w:rsidP="00884A54">
                  <w:pPr>
                    <w:spacing w:after="120"/>
                    <w:rPr>
                      <w:rFonts w:ascii="Pigiarniq" w:hAnsi="Pigiarniq" w:cs="Arial"/>
                      <w:sz w:val="16"/>
                      <w:lang w:val="iu-Cans-CA"/>
                    </w:rPr>
                  </w:pPr>
                </w:p>
              </w:tc>
            </w:tr>
          </w:tbl>
          <w:p w:rsidR="00EE1AB4" w:rsidRPr="00884A54" w:rsidRDefault="00EE1AB4" w:rsidP="002F722A">
            <w:pPr>
              <w:pStyle w:val="Heading3"/>
              <w:spacing w:before="0"/>
              <w:outlineLvl w:val="2"/>
              <w:rPr>
                <w:rFonts w:ascii="Pigiarniq" w:hAnsi="Pigiarniq"/>
                <w:color w:val="auto"/>
                <w:sz w:val="16"/>
                <w:lang w:val="iu-Cans-CA"/>
              </w:rPr>
            </w:pPr>
            <w:r w:rsidRPr="00884A54">
              <w:rPr>
                <w:rFonts w:ascii="Pigiarniq" w:hAnsi="Pigiarniq"/>
                <w:color w:val="auto"/>
                <w:sz w:val="16"/>
                <w:lang w:val="iu-Cans-CA"/>
              </w:rPr>
              <w:t>ᐱᒋᐊᕈᑎ ᐊᐅᓚᑦᑎᓂᕐᒧᑦ</w:t>
            </w:r>
            <w:bookmarkEnd w:id="0"/>
            <w:bookmarkEnd w:id="1"/>
            <w:bookmarkEnd w:id="2"/>
            <w:bookmarkEnd w:id="3"/>
            <w:bookmarkEnd w:id="4"/>
            <w:bookmarkEnd w:id="5"/>
          </w:p>
        </w:tc>
      </w:tr>
      <w:tr w:rsidR="00EE1AB4" w:rsidRPr="00884A54" w:rsidTr="00D44AB7">
        <w:trPr>
          <w:trHeight w:val="216"/>
        </w:trPr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ᐋᓐᓂᕐᓂᕐᒧᑦ ᑐᓴᖅᑎᑦᑎᒍᑎ? ᐅᑉᓗᖅ: __________</w:t>
            </w:r>
          </w:p>
        </w:tc>
      </w:tr>
      <w:tr w:rsidR="00EE1AB4" w:rsidRPr="00884A54" w:rsidTr="00D44AB7">
        <w:trPr>
          <w:trHeight w:val="216"/>
        </w:trPr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"/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  <w:bookmarkEnd w:id="6"/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pStyle w:val="BodyText"/>
              <w:ind w:right="-233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ᐊᑐᐃᓐᓇᕈᖅᑎᑦᑎᓯᒪᓚᐅᖅᑐᑦ ᒪᑦᑐᓯᖅᑐᐃᓂᕐᒥᒃ ᐋᓐᓂᐊᖅᑐᓕᕆᓂᒃᑯᑦ ᖃᓄᐃᓕᐅᕈᑎᓂᒃ, ᐊᒻᒪᓗ ᐊᔾᔭᖅᓯᑉᓗᑎᒃ ᐋᓐᓂᐊᕐᕕᖕᒧᑦ?</w:t>
            </w:r>
          </w:p>
        </w:tc>
      </w:tr>
      <w:tr w:rsidR="00EE1AB4" w:rsidRPr="00884A54" w:rsidTr="00D44AB7">
        <w:trPr>
          <w:trHeight w:val="216"/>
        </w:trPr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ᐃᓗᐃᑦᑐᒃᑯᑦ ᐱᐊᓂᒃᓯᓯᒪᔪᑦ ᑐᓂᓯᓯᒪᔪᓪᓗ ᓴᓇᑎᑦᑎᔨᐅᔪᑦ ᐅᓂᑉᑳᓕᐊᖓ ᐋᓐᓂᖅᑑᑉ ᒥᒃᓵᓄᑦ ᑕᑕᑎᕈᑎᒥᒃ ᐃᖅᑲᓇᐃᔭᖅᑎᓄᑦ ᐊᑦᑕᓇᖅᑐᓂᒃ ᐊᒻᒪ ᓇᓪᓕᐅᒃᑯᒫᓂᒃ ᑲᒪᔨᒃᑯᑦ (WSCC)</w:t>
            </w:r>
            <w:r w:rsidRPr="00884A54">
              <w:rPr>
                <w:rFonts w:cs="Arial"/>
                <w:sz w:val="16"/>
                <w:lang w:val="iu-Cans-CA"/>
              </w:rPr>
              <w:t>−</w:t>
            </w:r>
            <w:r w:rsidRPr="00884A54">
              <w:rPr>
                <w:rFonts w:ascii="Pigiarniq" w:hAnsi="Pigiarniq" w:cs="Pigiarniq"/>
                <w:sz w:val="16"/>
                <w:lang w:val="iu-Cans-CA"/>
              </w:rPr>
              <w:t>ᓐᓄᑦ</w:t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t>?</w:t>
            </w:r>
            <w:r w:rsidR="00884A54">
              <w:rPr>
                <w:rFonts w:ascii="Pigiarniq" w:hAnsi="Pigiarniq" w:cs="Arial"/>
                <w:sz w:val="16"/>
              </w:rPr>
              <w:t xml:space="preserve">  </w:t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t>ᐅᑉᓗᖅ: _________</w:t>
            </w:r>
          </w:p>
        </w:tc>
      </w:tr>
      <w:tr w:rsidR="00EE1AB4" w:rsidRPr="00884A54" w:rsidTr="00D44AB7">
        <w:trPr>
          <w:trHeight w:val="216"/>
        </w:trPr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F03C04" w:rsidRDefault="00EE1AB4" w:rsidP="00F03C04">
            <w:pPr>
              <w:rPr>
                <w:rFonts w:ascii="Pigiarniq" w:hAnsi="Pigiarniq" w:cs="Arial"/>
                <w:sz w:val="16"/>
                <w:szCs w:val="24"/>
                <w:lang w:val="en-US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ᐱᓕᕆᕝᕕᖕ</w:t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t>ᒥ ᖃᓄᐃᑦᑐᖃᖅᑎᓪᓗᒍ ᖃᐅᔨᓴᐃᓂᖅ ᐱᓕᕆᐊᖑᓯᒪᕚ?</w:t>
            </w:r>
            <w:r w:rsidR="00F03C04" w:rsidRPr="00F03C04">
              <w:rPr>
                <w:rFonts w:ascii="Pigiarniq" w:hAnsi="Pigiarniq" w:cs="Arial"/>
                <w:sz w:val="16"/>
                <w:lang w:val="iu-Cans-CA"/>
              </w:rPr>
              <w:t xml:space="preserve">   </w:t>
            </w:r>
            <w:r w:rsidR="00F03C04" w:rsidRPr="00F03C04">
              <w:rPr>
                <w:rFonts w:ascii="Pigiarniq" w:hAnsi="Pigiarniq" w:cs="Arial"/>
                <w:sz w:val="16"/>
                <w:lang w:val="iu-Cans-CA"/>
              </w:rPr>
              <w:t xml:space="preserve">ᐄ </w:t>
            </w:r>
            <w:r w:rsidR="00F03C04">
              <w:rPr>
                <w:rFonts w:ascii="Pigiarniq" w:hAnsi="Pigiarniq" w:cs="Arial"/>
                <w:sz w:val="16"/>
                <w:lang w:val="en-US"/>
              </w:rPr>
              <w:t xml:space="preserve"> </w:t>
            </w:r>
            <w:r w:rsidR="00F03C04" w:rsidRPr="00F03C04">
              <w:rPr>
                <w:rFonts w:ascii="Pigiarniq" w:hAnsi="Pigiarniq" w:cs="Arial"/>
                <w:sz w:val="16"/>
                <w:lang w:val="iu-Cans-CA"/>
              </w:rPr>
              <w:t xml:space="preserve"> ᐋᒃᑲ</w:t>
            </w:r>
          </w:p>
        </w:tc>
      </w:tr>
      <w:tr w:rsidR="00EE1AB4" w:rsidRPr="00884A54" w:rsidTr="00D44AB7">
        <w:trPr>
          <w:trHeight w:val="216"/>
        </w:trPr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F03C04">
            <w:pPr>
              <w:pStyle w:val="BodyText"/>
              <w:tabs>
                <w:tab w:val="left" w:pos="3276"/>
                <w:tab w:val="left" w:pos="3560"/>
                <w:tab w:val="left" w:pos="4552"/>
              </w:tabs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i/>
                <w:iCs/>
                <w:sz w:val="16"/>
                <w:lang w:val="iu-Cans-CA"/>
              </w:rPr>
              <w:t>ᐱᓕᕆᐊᖑᔪᓐᓇᖅᑐᓄᑦ</w:t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t xml:space="preserve"> ᑕᑕᑎᕈᑎ ᐅᑎᖅᑎᑕᐅᓯᒪᔪᖅ?</w:t>
            </w:r>
            <w:r w:rsidR="00F03C04" w:rsidRPr="00F03C04">
              <w:rPr>
                <w:rFonts w:ascii="Pigiarniq" w:hAnsi="Pigiarniq" w:cs="Arial"/>
                <w:sz w:val="16"/>
                <w:lang w:val="iu-Cans-CA"/>
              </w:rPr>
              <w:t xml:space="preserve">   ᐄ </w:t>
            </w:r>
            <w:r w:rsidR="00F03C04">
              <w:rPr>
                <w:rFonts w:ascii="Pigiarniq" w:hAnsi="Pigiarniq" w:cs="Arial"/>
                <w:sz w:val="16"/>
              </w:rPr>
              <w:t xml:space="preserve"> </w:t>
            </w:r>
            <w:r w:rsidR="00F03C04" w:rsidRPr="00F03C04">
              <w:rPr>
                <w:rFonts w:ascii="Pigiarniq" w:hAnsi="Pigiarniq" w:cs="Arial"/>
                <w:sz w:val="16"/>
                <w:lang w:val="iu-Cans-CA"/>
              </w:rPr>
              <w:t xml:space="preserve"> ᐋᒃᑲ</w:t>
            </w:r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ᓂᕆᐅᒋᔭᖅ ᓴᓇᕝᕕᖕᒧᑦ ᐅᑎᕐᓂᐊᕐᓂᕐᒧᑦ ᐅᑉᓗᕆᔭᕐᒥ: __________________</w:t>
            </w:r>
          </w:p>
        </w:tc>
      </w:tr>
      <w:tr w:rsidR="00EE1AB4" w:rsidRPr="00884A54" w:rsidTr="00D44AB7">
        <w:trPr>
          <w:trHeight w:val="216"/>
        </w:trPr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D44AB7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ᐅᖃᖃᑎᒋᖃᑦᑕᕐᓗᒍ ᓴᓇᔨ ᐊᒻᒪᓗ ᑎᑎᕋᖅᐸᓪᓕᐊᓯᒪᖃᑦᑕᕐᓗᒋᑦ ᑐᓴᐅᒪᖃᑦᑕᐅᑎᓂᕐᒧᑦ ᐅᖃᖃᑎᒌᖕᓂᕐᒧᑦ ᑎᑎᕋᕐᕕᒃᑯᑦ.</w:t>
            </w:r>
          </w:p>
        </w:tc>
      </w:tr>
      <w:tr w:rsidR="00EE1AB4" w:rsidRPr="00884A54" w:rsidTr="00D44AB7">
        <w:tc>
          <w:tcPr>
            <w:tcW w:w="9187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Heading3"/>
              <w:spacing w:before="0"/>
              <w:outlineLvl w:val="2"/>
              <w:rPr>
                <w:rFonts w:ascii="Pigiarniq" w:hAnsi="Pigiarniq"/>
                <w:color w:val="auto"/>
                <w:sz w:val="16"/>
                <w:lang w:val="iu-Cans-CA"/>
              </w:rPr>
            </w:pPr>
            <w:bookmarkStart w:id="7" w:name="_Toc405186939"/>
            <w:bookmarkStart w:id="8" w:name="_Toc401845421"/>
            <w:bookmarkStart w:id="9" w:name="_Toc398537879"/>
            <w:bookmarkStart w:id="10" w:name="_Toc390439824"/>
            <w:bookmarkStart w:id="11" w:name="_Toc386726031"/>
            <w:bookmarkStart w:id="12" w:name="_Toc386467590"/>
            <w:r w:rsidRPr="00884A54">
              <w:rPr>
                <w:rFonts w:ascii="Pigiarniq" w:hAnsi="Pigiarniq"/>
                <w:color w:val="auto"/>
                <w:sz w:val="16"/>
                <w:lang w:val="iu-Cans-CA"/>
              </w:rPr>
              <w:t>ᓴᓇᕝᕕᖕᒧᑦ ᐅᑎᕐᓂᐊᕐᓗᓂ ᐸᕐᓇᐅᑎ</w:t>
            </w:r>
            <w:bookmarkEnd w:id="7"/>
            <w:bookmarkEnd w:id="8"/>
            <w:bookmarkEnd w:id="9"/>
            <w:bookmarkEnd w:id="10"/>
            <w:bookmarkEnd w:id="11"/>
            <w:bookmarkEnd w:id="12"/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ᑲᑎᒪᖃᑎᒋᖃᑦᑕᕐᓗᒍ ᓴᓇᔨ ᐅᖃᖃᑎᒋᓗᒍ ᓴᓇᕝᕕᖕᒧᑦ ᐅᑎᕈᒫᕐᓂᖓᓄᑦ. ᐅᑉᓗᖅ: ___________</w:t>
            </w:r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F03C04" w:rsidRDefault="00EE1AB4" w:rsidP="00070379">
            <w:pPr>
              <w:pStyle w:val="BodyText"/>
              <w:tabs>
                <w:tab w:val="left" w:pos="1859"/>
              </w:tabs>
              <w:rPr>
                <w:rFonts w:ascii="Pigiarniq" w:hAnsi="Pigiarniq" w:cs="Arial"/>
                <w:sz w:val="16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 xml:space="preserve">ᑎᒥᒃᑯᑦ ᐊᑐᖅᑕᐅᔭᕆᐊᓖᑦ ᐋᓐᓂᖅᑳᕋᓂ ᓴᓇᓂᒃᑯᑦ ᐅᕝᕙᓘᓐᓃᑦ ᓅᓐᓂᕐᒧᑦ ᐱᓕᕆᐊᒃᓴᕆᔭᑦ </w:t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t>ᒪᓕᒍᑎᔪᑦ ᓴᓇᔨᐅᑉ ᐱᓕᕆᐊᕆᔪᓐᓇᖅᑕᖏᓐᓂᒃ?</w:t>
            </w:r>
            <w:r w:rsidR="00F03C04" w:rsidRPr="00F03C04">
              <w:rPr>
                <w:rFonts w:ascii="Pigiarniq" w:hAnsi="Pigiarniq" w:cs="Arial"/>
                <w:sz w:val="16"/>
                <w:lang w:val="iu-Cans-CA"/>
              </w:rPr>
              <w:t xml:space="preserve">   ᐄ </w:t>
            </w:r>
            <w:r w:rsidR="00F03C04">
              <w:rPr>
                <w:rFonts w:ascii="Pigiarniq" w:hAnsi="Pigiarniq" w:cs="Arial"/>
                <w:sz w:val="16"/>
              </w:rPr>
              <w:t xml:space="preserve"> </w:t>
            </w:r>
            <w:r w:rsidR="00F03C04" w:rsidRPr="00F03C04">
              <w:rPr>
                <w:rFonts w:ascii="Pigiarniq" w:hAnsi="Pigiarniq" w:cs="Arial"/>
                <w:sz w:val="16"/>
                <w:lang w:val="iu-Cans-CA"/>
              </w:rPr>
              <w:t xml:space="preserve"> ᐋᒃᑲ</w:t>
            </w:r>
            <w:bookmarkStart w:id="13" w:name="_GoBack"/>
            <w:bookmarkEnd w:id="13"/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ᑎᑎᕋᖅᐸᓪᓕᐊᓯᒪᔪᖅ, ᐊᑎᓕᐅᖅᓯᒪᔪᖅ, ᐊᒻᒪᓗ ᐊᑐᐃᓐᓇᕈᖅᑎᑦᑎᓯᒪᔪᖅ ᓴᓇᕝᕕᖕᒧᑦ ᐅᑎᕈᒫᕐᓂᕐᒧᑦ ᐸᕐᓇᐅᑎᒥᒃ: ᐅᑉᓗᖅ: _________</w:t>
            </w:r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ᑐᓂᕐᕈᑎᒋᓗᒍ ᓴᓇᕝᕕᖕᒧᑦ ᐅᑎᕐᓂᐊᕐᓂᕐᒧᑦ ᐸᕐᓇᐅᑎ ᐃᖅᑲᓇᐃᔭᖅᑎᓄᑦ ᐊᑦᑕᓇᖅᑐᓂᒃ ᐊᒻᒪ ᓇᓪᓕᐅᒃᑯᒫᓂᒃ ᑲᒪᔨᒃᑯᖏᓐᓄᑦ. ᐅᑉᓗᖅ: ___________</w:t>
            </w:r>
          </w:p>
        </w:tc>
      </w:tr>
      <w:tr w:rsidR="00EE1AB4" w:rsidRPr="00884A54" w:rsidDel="001A11C5" w:rsidTr="00D44AB7">
        <w:tc>
          <w:tcPr>
            <w:tcW w:w="9187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Del="001A11C5" w:rsidRDefault="00EE1AB4" w:rsidP="002F722A">
            <w:pPr>
              <w:pStyle w:val="Heading3"/>
              <w:spacing w:before="0"/>
              <w:outlineLvl w:val="2"/>
              <w:rPr>
                <w:rFonts w:ascii="Pigiarniq" w:hAnsi="Pigiarniq"/>
                <w:color w:val="auto"/>
                <w:sz w:val="16"/>
                <w:lang w:val="iu-Cans-CA"/>
              </w:rPr>
            </w:pPr>
            <w:bookmarkStart w:id="14" w:name="_Toc405186940"/>
            <w:bookmarkStart w:id="15" w:name="_Toc401845422"/>
            <w:bookmarkStart w:id="16" w:name="_Toc398537880"/>
            <w:bookmarkStart w:id="17" w:name="_Toc390439825"/>
            <w:bookmarkStart w:id="18" w:name="_Toc386726032"/>
            <w:bookmarkStart w:id="19" w:name="_Toc386467591"/>
            <w:r w:rsidRPr="00884A54">
              <w:rPr>
                <w:rFonts w:ascii="Pigiarniq" w:hAnsi="Pigiarniq"/>
                <w:color w:val="auto"/>
                <w:sz w:val="16"/>
                <w:lang w:val="iu-Cans-CA"/>
              </w:rPr>
              <w:t>ᖃᐅᔨᓴᐃᓂᖅ ᕿᒥᕐᕈᓂᕐᓗ</w:t>
            </w:r>
            <w:bookmarkEnd w:id="14"/>
            <w:bookmarkEnd w:id="15"/>
            <w:bookmarkEnd w:id="16"/>
            <w:bookmarkEnd w:id="17"/>
            <w:bookmarkEnd w:id="18"/>
            <w:bookmarkEnd w:id="19"/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ᑲᑎᒪᖃᑎᒋᖃᑦᑕᖅᖢᒍ ᓴᓇᔨ ᖃᐅᔨᓴᐃᓂᕐᒧᑦ ᓴᓇᕝᕕᖕᒧᑦ ᐅᑎᕈᒫᕐᓂᕐᒧᑦ ᐸᕐᓇᐅᑎᒥᒃ</w:t>
            </w:r>
          </w:p>
          <w:p w:rsidR="00EE1AB4" w:rsidRPr="00884A54" w:rsidRDefault="00070379" w:rsidP="002F722A">
            <w:pPr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ᐅᑉᓗᖅ: _____________ ᐅᑉᓗᖅ: ____________ ᐅᑉᓗᖅ: ______________</w:t>
            </w:r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ᖃᐅᔨᒋᐊᕐᕕᒋᓯᒪᑉᓗᒍ ᐃᖅᑲᓇᐃᔭᖅᑎᓄᑦ ᐊᑦᑕᓇᖅᑐᓂᒃ ᐊᒻᒪ ᓇᓪᓕᐅᒃᑯᒫᓂᒃ ᑲᒪᔩᑦ ᑕᒪᑐᒥᙵ ᑲᒪᔨᐅᔫᑉ ᐊᐅᓚᑦᑎᔨᖓ ᑐᓴᐅᒪᑎᑦᑎᒪᑉᓗᒋᑦ ᓴᓇᕝᕕᖕᒧᑦ ᐅᑎᕈᒫᕐᓂᕐᒧᑦ</w:t>
            </w:r>
          </w:p>
          <w:p w:rsidR="00EE1AB4" w:rsidRPr="00884A54" w:rsidRDefault="00070379" w:rsidP="002F722A">
            <w:pPr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ᐅᑉᓗᖅ: ____________ ᐅᑉᓗᖅ: _____________ ᐅᑉᓗᖅ: ______________</w:t>
            </w:r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ᓇᓗᓇᐃᕐᓗᒋᑦ ᐃᑲᕐᕋᑦ ᓴᓇᕝᕕᒋᓚᐅᖅᑕᑎᑦ ᐃᖅᑲᓇᐃᔭᖅᑎᓄᑦ ᐊᑦᑕᓇᖅᑐᓂᒃ ᐊᒻᒪ ᓇᓪᓕᐅᒃᑯᒫᓂᒃ ᑲᒪᔨᒃᑯᓐᓄᑦ ᑲᒪᒋᔭᐅᔪᒃᑯᑦ ᐊᐅᓚᑦᑎᔨᒧᑦ</w:t>
            </w:r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ᑕᑕᑎᐊᓂᒡᓗᒍ ᖃᐅᔨᓴᐃᓂᕐᒧᑦ ᑕᑕᑎᕈᑎ. ᐅᑉᓗᖅ: ___________</w:t>
            </w:r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ᐋᖅᑭᒡᓗᒋᑦ ᐃᖢᐊᖏᓕᐅᕈᑕᐅᔪᑦ ᓴᖅᑭᑦᑐᑦ.</w:t>
            </w:r>
          </w:p>
        </w:tc>
      </w:tr>
      <w:tr w:rsidR="00EE1AB4" w:rsidRPr="00884A54" w:rsidTr="00D44AB7">
        <w:tc>
          <w:tcPr>
            <w:tcW w:w="9187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Heading3"/>
              <w:spacing w:before="0"/>
              <w:outlineLvl w:val="2"/>
              <w:rPr>
                <w:rFonts w:ascii="Pigiarniq" w:hAnsi="Pigiarniq"/>
                <w:color w:val="auto"/>
                <w:sz w:val="16"/>
                <w:lang w:val="iu-Cans-CA"/>
              </w:rPr>
            </w:pPr>
            <w:bookmarkStart w:id="20" w:name="_Toc405186941"/>
            <w:bookmarkStart w:id="21" w:name="_Toc401845423"/>
            <w:bookmarkStart w:id="22" w:name="_Toc398537881"/>
            <w:bookmarkStart w:id="23" w:name="_Toc390439826"/>
            <w:bookmarkStart w:id="24" w:name="_Toc386726033"/>
            <w:bookmarkStart w:id="25" w:name="_Toc386467592"/>
            <w:r w:rsidRPr="00884A54">
              <w:rPr>
                <w:rFonts w:ascii="Pigiarniq" w:hAnsi="Pigiarniq"/>
                <w:color w:val="auto"/>
                <w:sz w:val="16"/>
                <w:lang w:val="iu-Cans-CA"/>
              </w:rPr>
              <w:t>ᐱᐊᓂᒃᓯᓂᖅ</w:t>
            </w:r>
            <w:bookmarkEnd w:id="20"/>
            <w:bookmarkEnd w:id="21"/>
            <w:bookmarkEnd w:id="22"/>
            <w:bookmarkEnd w:id="23"/>
            <w:bookmarkEnd w:id="24"/>
            <w:bookmarkEnd w:id="25"/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ᓴᓇᔨ ᐅᑎᖅᖢᓂ ᐱᓕᕆᐊᒃᓴᒥᓄᑦ ᐊᒻᒪᓗ ᐃᑲᕐᕋᖏᓐᓄᑦ. ᐅᑉᓗᖅ: __________</w:t>
            </w:r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1A2FE2">
            <w:pPr>
              <w:pStyle w:val="BodyText"/>
              <w:rPr>
                <w:rFonts w:ascii="Pigiarniq" w:hAnsi="Pigiarniq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>ᓴᓇᔨ ᓴᓇᔪᓐᓇᖅᑎᑕᐅᑉᓗᓂ ᐊᑯᓂᐅᔪᒃᑯᑦ ᐅᕝᕙᓘᓐᓃᑦ ᓴᓇᐃᓐᓇᕐᓇᖅᑐᒃᑯᑦ: ᐅᑉᓗᖅ: __________</w:t>
            </w:r>
          </w:p>
        </w:tc>
      </w:tr>
      <w:tr w:rsidR="00EE1AB4" w:rsidRPr="00884A54" w:rsidTr="00D44AB7">
        <w:tc>
          <w:tcPr>
            <w:tcW w:w="8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jc w:val="righ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instrText xml:space="preserve"> FORMCHECKBOX </w:instrText>
            </w:r>
            <w:r w:rsidR="00F03C04">
              <w:rPr>
                <w:rFonts w:ascii="Pigiarniq" w:hAnsi="Pigiarniq" w:cs="Arial"/>
                <w:sz w:val="16"/>
                <w:lang w:val="iu-Cans-CA"/>
              </w:rPr>
            </w:r>
            <w:r w:rsidR="00F03C04">
              <w:rPr>
                <w:rFonts w:ascii="Pigiarniq" w:hAnsi="Pigiarniq" w:cs="Arial"/>
                <w:sz w:val="16"/>
                <w:lang w:val="iu-Cans-CA"/>
              </w:rPr>
              <w:fldChar w:fldCharType="separate"/>
            </w:r>
            <w:r w:rsidRPr="00884A54">
              <w:rPr>
                <w:rFonts w:ascii="Pigiarniq" w:hAnsi="Pigiarniq" w:cs="Arial"/>
                <w:sz w:val="16"/>
                <w:lang w:val="iu-Cans-CA"/>
              </w:rPr>
              <w:fldChar w:fldCharType="end"/>
            </w:r>
          </w:p>
        </w:tc>
        <w:tc>
          <w:tcPr>
            <w:tcW w:w="835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EE1AB4" w:rsidRPr="00884A54" w:rsidRDefault="00EE1AB4" w:rsidP="002F722A">
            <w:pPr>
              <w:pStyle w:val="BodyText"/>
              <w:rPr>
                <w:rFonts w:ascii="Pigiarniq" w:hAnsi="Pigiarniq" w:cs="Arial"/>
                <w:sz w:val="16"/>
                <w:lang w:val="iu-Cans-CA"/>
              </w:rPr>
            </w:pPr>
            <w:r w:rsidRPr="00884A54">
              <w:rPr>
                <w:rFonts w:ascii="Pigiarniq" w:hAnsi="Pigiarniq" w:cs="Arial"/>
                <w:sz w:val="16"/>
                <w:lang w:val="iu-Cans-CA"/>
              </w:rPr>
              <w:t xml:space="preserve">ᓴᓇᔨ ᐊᒻᒪᓗ ᒥᐊᓂᖅᓯᔨ ᖃᐅᔨᓴᐃᓯᒪᔪᑦ ᓴᓇᕝᕕᖕᒧᑦ ᐅᑎᕐᓂᐊᕐᓂᕐᒧᑦ ᐸᕐᓇᐅᑎᒥᒃ ᐊᒻᒪᓗ ᐃᑲᔫᑎᒥᒃ ᐊᒻᒪᓗ ᐅᖃᐅᓯᖃᕐᓗᑎᒃ ᐱᐅᓯᕚᓪᓕᕈᑎᒃᓴᓂᒃ ᓯᕗᓂᒃᓴᒥ ᓴᓇᔩᑦᑕᐅᖅ ᓴᓇᕝᕕᖕᒥᓄᑦ ᐅᑎᖃᑦᑕᕈᒫᕐᓂᖏᓐᓄᑦ. </w:t>
            </w:r>
          </w:p>
        </w:tc>
      </w:tr>
    </w:tbl>
    <w:p w:rsidR="00EE1AB4" w:rsidRPr="00884A54" w:rsidRDefault="00EE1AB4" w:rsidP="00EE1AB4">
      <w:pPr>
        <w:rPr>
          <w:rFonts w:ascii="Pigiarniq" w:hAnsi="Pigiarniq"/>
          <w:sz w:val="20"/>
          <w:lang w:val="iu-Cans-CA"/>
        </w:rPr>
      </w:pPr>
      <w:r w:rsidRPr="00884A54">
        <w:rPr>
          <w:rFonts w:ascii="Pigiarniq" w:hAnsi="Pigiarniq" w:cs="Arial"/>
          <w:sz w:val="20"/>
          <w:lang w:val="iu-Cans-CA"/>
        </w:rPr>
        <w:t>ᐅᖃᐅᓯᒃᓴᐃᑦ:</w:t>
      </w:r>
    </w:p>
    <w:p w:rsidR="00EE1AB4" w:rsidRPr="00884A54" w:rsidRDefault="00EE1AB4" w:rsidP="00EE1AB4">
      <w:pPr>
        <w:spacing w:line="276" w:lineRule="auto"/>
        <w:rPr>
          <w:rFonts w:ascii="Pigiarniq" w:hAnsi="Pigiarniq"/>
          <w:sz w:val="20"/>
          <w:u w:val="single"/>
          <w:lang w:val="iu-Cans-CA"/>
        </w:rPr>
      </w:pP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  <w:r w:rsidRPr="00884A54">
        <w:rPr>
          <w:rFonts w:ascii="Pigiarniq" w:hAnsi="Pigiarniq"/>
          <w:sz w:val="20"/>
          <w:u w:val="single"/>
          <w:lang w:val="iu-Cans-CA"/>
        </w:rPr>
        <w:tab/>
      </w:r>
    </w:p>
    <w:sectPr w:rsidR="00EE1AB4" w:rsidRPr="00884A54" w:rsidSect="00D44A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67" w:bottom="1276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1AB4" w:rsidRDefault="00EE1AB4" w:rsidP="00EE1AB4">
      <w:r>
        <w:separator/>
      </w:r>
    </w:p>
  </w:endnote>
  <w:endnote w:type="continuationSeparator" w:id="0">
    <w:p w:rsidR="00EE1AB4" w:rsidRDefault="00EE1AB4" w:rsidP="00EE1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igiarniq">
    <w:panose1 w:val="020B0503040102020104"/>
    <w:charset w:val="00"/>
    <w:family w:val="swiss"/>
    <w:pitch w:val="variable"/>
    <w:sig w:usb0="80000027" w:usb1="40000000" w:usb2="00002000" w:usb3="00000000" w:csb0="000000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228" w:rsidRDefault="00E4422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1AB4" w:rsidRDefault="00E44228">
    <w:pPr>
      <w:pStyle w:val="Footer"/>
    </w:pPr>
    <w:r>
      <w:rPr>
        <w:noProof/>
        <w:lang w:eastAsia="en-CA"/>
      </w:rPr>
      <w:drawing>
        <wp:inline distT="0" distB="0" distL="0" distR="0" wp14:anchorId="0613E543" wp14:editId="444EFB2E">
          <wp:extent cx="5486400" cy="356235"/>
          <wp:effectExtent l="0" t="0" r="0" b="571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6400" cy="356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228" w:rsidRDefault="00E4422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1AB4" w:rsidRDefault="00EE1AB4" w:rsidP="00EE1AB4">
      <w:r>
        <w:separator/>
      </w:r>
    </w:p>
  </w:footnote>
  <w:footnote w:type="continuationSeparator" w:id="0">
    <w:p w:rsidR="00EE1AB4" w:rsidRDefault="00EE1AB4" w:rsidP="00EE1A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228" w:rsidRDefault="00E4422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228" w:rsidRDefault="00E4422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228" w:rsidRDefault="00E442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DE0NjewNDUzMLJU0lEKTi0uzszPAykwrAUAuMvJTSwAAAA="/>
  </w:docVars>
  <w:rsids>
    <w:rsidRoot w:val="00EE1AB4"/>
    <w:rsid w:val="00070379"/>
    <w:rsid w:val="001A2FE2"/>
    <w:rsid w:val="005632CF"/>
    <w:rsid w:val="006A66A6"/>
    <w:rsid w:val="00884A54"/>
    <w:rsid w:val="00CC5E8C"/>
    <w:rsid w:val="00D44AB7"/>
    <w:rsid w:val="00E44228"/>
    <w:rsid w:val="00E574F3"/>
    <w:rsid w:val="00EA5BB1"/>
    <w:rsid w:val="00EE1AB4"/>
    <w:rsid w:val="00F03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1AB4"/>
    <w:rPr>
      <w:rFonts w:ascii="Times New Roman" w:eastAsia="Times New Roman" w:hAnsi="Times New Roman" w:cs="Times New Roman"/>
      <w:lang w:val="en-C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1AB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EE1AB4"/>
    <w:rPr>
      <w:rFonts w:asciiTheme="majorHAnsi" w:eastAsiaTheme="majorEastAsia" w:hAnsiTheme="majorHAnsi" w:cstheme="majorBidi"/>
      <w:b/>
      <w:bCs/>
      <w:color w:val="4F81BD" w:themeColor="accent1"/>
      <w:lang w:val="en-CA"/>
    </w:rPr>
  </w:style>
  <w:style w:type="table" w:styleId="TableGrid">
    <w:name w:val="Table Grid"/>
    <w:basedOn w:val="TableNormal"/>
    <w:rsid w:val="00EE1AB4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next w:val="Normal"/>
    <w:link w:val="BodyTextChar"/>
    <w:rsid w:val="00EE1AB4"/>
    <w:rPr>
      <w:rFonts w:ascii="Arial" w:hAnsi="Arial"/>
      <w:sz w:val="20"/>
      <w:lang w:val="en-US"/>
    </w:rPr>
  </w:style>
  <w:style w:type="character" w:customStyle="1" w:styleId="BodyTextChar">
    <w:name w:val="Body Text Char"/>
    <w:basedOn w:val="DefaultParagraphFont"/>
    <w:link w:val="BodyText"/>
    <w:rsid w:val="00EE1AB4"/>
    <w:rPr>
      <w:rFonts w:ascii="Arial" w:eastAsia="Times New Roman" w:hAnsi="Arial" w:cs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EE1A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1AB4"/>
    <w:rPr>
      <w:rFonts w:ascii="Times New Roman" w:eastAsia="Times New Roman" w:hAnsi="Times New Roman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EE1AB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1AB4"/>
    <w:rPr>
      <w:rFonts w:ascii="Times New Roman" w:eastAsia="Times New Roman" w:hAnsi="Times New Roman" w:cs="Times New Roman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AB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AB4"/>
    <w:rPr>
      <w:rFonts w:ascii="Lucida Grande" w:eastAsia="Times New Roman" w:hAnsi="Lucida Grande" w:cs="Lucida Grande"/>
      <w:sz w:val="18"/>
      <w:szCs w:val="18"/>
      <w:lang w:val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1AB4"/>
    <w:rPr>
      <w:rFonts w:ascii="Times New Roman" w:eastAsia="Times New Roman" w:hAnsi="Times New Roman" w:cs="Times New Roman"/>
      <w:lang w:val="en-C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1AB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EE1AB4"/>
    <w:rPr>
      <w:rFonts w:asciiTheme="majorHAnsi" w:eastAsiaTheme="majorEastAsia" w:hAnsiTheme="majorHAnsi" w:cstheme="majorBidi"/>
      <w:b/>
      <w:bCs/>
      <w:color w:val="4F81BD" w:themeColor="accent1"/>
      <w:lang w:val="en-CA"/>
    </w:rPr>
  </w:style>
  <w:style w:type="table" w:styleId="TableGrid">
    <w:name w:val="Table Grid"/>
    <w:basedOn w:val="TableNormal"/>
    <w:rsid w:val="00EE1AB4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next w:val="Normal"/>
    <w:link w:val="BodyTextChar"/>
    <w:rsid w:val="00EE1AB4"/>
    <w:rPr>
      <w:rFonts w:ascii="Arial" w:hAnsi="Arial"/>
      <w:sz w:val="20"/>
      <w:lang w:val="en-US"/>
    </w:rPr>
  </w:style>
  <w:style w:type="character" w:customStyle="1" w:styleId="BodyTextChar">
    <w:name w:val="Body Text Char"/>
    <w:basedOn w:val="DefaultParagraphFont"/>
    <w:link w:val="BodyText"/>
    <w:rsid w:val="00EE1AB4"/>
    <w:rPr>
      <w:rFonts w:ascii="Arial" w:eastAsia="Times New Roman" w:hAnsi="Arial" w:cs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EE1A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1AB4"/>
    <w:rPr>
      <w:rFonts w:ascii="Times New Roman" w:eastAsia="Times New Roman" w:hAnsi="Times New Roman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EE1AB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1AB4"/>
    <w:rPr>
      <w:rFonts w:ascii="Times New Roman" w:eastAsia="Times New Roman" w:hAnsi="Times New Roman" w:cs="Times New Roman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AB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AB4"/>
    <w:rPr>
      <w:rFonts w:ascii="Lucida Grande" w:eastAsia="Times New Roman" w:hAnsi="Lucida Grande" w:cs="Lucida Grande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tcrop Communications Ltd.</Company>
  <LinksUpToDate>false</LinksUpToDate>
  <CharactersWithSpaces>2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entham</dc:creator>
  <cp:keywords/>
  <dc:description/>
  <cp:lastModifiedBy>Heidi Held</cp:lastModifiedBy>
  <cp:revision>9</cp:revision>
  <dcterms:created xsi:type="dcterms:W3CDTF">2015-03-16T21:05:00Z</dcterms:created>
  <dcterms:modified xsi:type="dcterms:W3CDTF">2020-09-18T17:46:00Z</dcterms:modified>
</cp:coreProperties>
</file>